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8E001D" w14:textId="7F084048" w:rsidR="00996F7A" w:rsidRPr="007E04F3" w:rsidRDefault="00D44659" w:rsidP="007E04F3">
      <w:pPr>
        <w:jc w:val="center"/>
        <w:rPr>
          <w:b/>
        </w:rPr>
      </w:pPr>
      <w:r w:rsidRPr="007E04F3">
        <w:rPr>
          <w:b/>
        </w:rPr>
        <w:t>Evaluate learning algorith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5598A" w:rsidRPr="007E04F3" w14:paraId="1A044062" w14:textId="77777777" w:rsidTr="0095598A">
        <w:tc>
          <w:tcPr>
            <w:tcW w:w="8296" w:type="dxa"/>
          </w:tcPr>
          <w:p w14:paraId="0F99CAC2" w14:textId="69FBB80A" w:rsidR="0095598A" w:rsidRPr="007E04F3" w:rsidRDefault="004906A8" w:rsidP="004906A8">
            <w:pPr>
              <w:pStyle w:val="ListParagraph"/>
              <w:numPr>
                <w:ilvl w:val="0"/>
                <w:numId w:val="1"/>
              </w:numPr>
              <w:ind w:firstLineChars="0"/>
              <w:rPr>
                <w:rFonts w:hint="eastAsia"/>
                <w:b/>
              </w:rPr>
            </w:pPr>
            <w:r w:rsidRPr="007E04F3">
              <w:rPr>
                <w:b/>
              </w:rPr>
              <w:t>S</w:t>
            </w:r>
            <w:r w:rsidRPr="007E04F3">
              <w:rPr>
                <w:rFonts w:hint="eastAsia"/>
                <w:b/>
              </w:rPr>
              <w:t xml:space="preserve">plit </w:t>
            </w:r>
            <w:r w:rsidRPr="007E04F3">
              <w:rPr>
                <w:b/>
              </w:rPr>
              <w:t>data set</w:t>
            </w:r>
          </w:p>
        </w:tc>
      </w:tr>
      <w:tr w:rsidR="0095598A" w14:paraId="554DE7CF" w14:textId="77777777" w:rsidTr="0095598A">
        <w:tc>
          <w:tcPr>
            <w:tcW w:w="8296" w:type="dxa"/>
          </w:tcPr>
          <w:p w14:paraId="62E250E0" w14:textId="77777777" w:rsidR="0095598A" w:rsidRDefault="004906A8">
            <w:r>
              <w:rPr>
                <w:rFonts w:hint="eastAsia"/>
              </w:rPr>
              <w:t>70% of training</w:t>
            </w:r>
            <w:r>
              <w:t xml:space="preserve"> set, 30% of test set</w:t>
            </w:r>
          </w:p>
          <w:p w14:paraId="4AAB3B16" w14:textId="77777777" w:rsidR="00BE3B68" w:rsidRDefault="00BE3B68"/>
          <w:p w14:paraId="39E8A616" w14:textId="77777777" w:rsidR="00BE3B68" w:rsidRDefault="00BE3B68">
            <w:r>
              <w:t>Example</w:t>
            </w:r>
          </w:p>
          <w:p w14:paraId="1214840C" w14:textId="77777777" w:rsidR="00BE3B68" w:rsidRDefault="00BE3B68">
            <w:r>
              <w:t>Logistic Regression</w:t>
            </w:r>
          </w:p>
          <w:p w14:paraId="64481B65" w14:textId="77777777" w:rsidR="00BE3B68" w:rsidRDefault="00BE3B68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161DCAE8" wp14:editId="15023F05">
                  <wp:extent cx="4991100" cy="433852"/>
                  <wp:effectExtent l="0" t="0" r="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755" cy="438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C80DCC" w14:textId="77777777" w:rsidR="00BE3B68" w:rsidRDefault="00211309">
            <w:r>
              <w:rPr>
                <w:rFonts w:hint="eastAsia"/>
              </w:rPr>
              <w:t>The proport</w:t>
            </w:r>
            <w:r>
              <w:t>ion of wrong label</w:t>
            </w:r>
          </w:p>
          <w:p w14:paraId="3026A327" w14:textId="7843C6C3" w:rsidR="00211309" w:rsidRDefault="00211309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5B2D1249" wp14:editId="2BF20DD6">
                  <wp:extent cx="3514725" cy="547147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7309" cy="550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598A" w:rsidRPr="007E04F3" w14:paraId="531E5B31" w14:textId="77777777" w:rsidTr="0095598A">
        <w:tc>
          <w:tcPr>
            <w:tcW w:w="8296" w:type="dxa"/>
          </w:tcPr>
          <w:p w14:paraId="28C2C578" w14:textId="5D1A5812" w:rsidR="0095598A" w:rsidRPr="007E04F3" w:rsidRDefault="007C4341" w:rsidP="007C4341">
            <w:pPr>
              <w:pStyle w:val="ListParagraph"/>
              <w:numPr>
                <w:ilvl w:val="0"/>
                <w:numId w:val="1"/>
              </w:numPr>
              <w:ind w:firstLineChars="0"/>
              <w:rPr>
                <w:rFonts w:hint="eastAsia"/>
                <w:b/>
              </w:rPr>
            </w:pPr>
            <w:r w:rsidRPr="007E04F3">
              <w:rPr>
                <w:rFonts w:hint="eastAsia"/>
                <w:b/>
              </w:rPr>
              <w:t>Select degree of polynomial</w:t>
            </w:r>
          </w:p>
        </w:tc>
      </w:tr>
      <w:tr w:rsidR="0095598A" w14:paraId="04E1E16E" w14:textId="77777777" w:rsidTr="0095598A">
        <w:tc>
          <w:tcPr>
            <w:tcW w:w="8296" w:type="dxa"/>
          </w:tcPr>
          <w:p w14:paraId="299D7A93" w14:textId="77777777" w:rsidR="0095598A" w:rsidRDefault="00C15773">
            <w:r>
              <w:t>L</w:t>
            </w:r>
            <w:r>
              <w:rPr>
                <w:rFonts w:hint="eastAsia"/>
              </w:rPr>
              <w:t xml:space="preserve">ist </w:t>
            </w:r>
            <w:r>
              <w:t>all degree of polynomial, train with each model and select the one that has the best performance</w:t>
            </w:r>
            <w:r w:rsidR="003D2EDD">
              <w:t xml:space="preserve"> on the test set/cross validation set.</w:t>
            </w:r>
          </w:p>
          <w:p w14:paraId="064BA71E" w14:textId="77777777" w:rsidR="003D2EDD" w:rsidRDefault="003D2EDD">
            <w:r>
              <w:t>60% training set, 20% cross validation, 20% test set</w:t>
            </w:r>
          </w:p>
          <w:p w14:paraId="19EF3A61" w14:textId="1A0F6200" w:rsidR="00230D1F" w:rsidRDefault="00230D1F" w:rsidP="00230D1F">
            <w:pPr>
              <w:pStyle w:val="ListParagraph"/>
              <w:numPr>
                <w:ilvl w:val="0"/>
                <w:numId w:val="2"/>
              </w:numPr>
              <w:ind w:firstLineChars="0"/>
            </w:pPr>
            <w:r>
              <w:t>U</w:t>
            </w:r>
            <w:r>
              <w:rPr>
                <w:rFonts w:hint="eastAsia"/>
              </w:rPr>
              <w:t xml:space="preserve">se </w:t>
            </w:r>
            <w:r>
              <w:t>cross validation set to select the model</w:t>
            </w:r>
            <w:r w:rsidR="006F7AF7">
              <w:t>, get theta</w:t>
            </w:r>
          </w:p>
          <w:p w14:paraId="4E9D5565" w14:textId="1490C67E" w:rsidR="00490FE1" w:rsidRDefault="00490FE1" w:rsidP="00B377D6">
            <w:pPr>
              <w:pStyle w:val="ListParagraph"/>
              <w:numPr>
                <w:ilvl w:val="0"/>
                <w:numId w:val="2"/>
              </w:numPr>
              <w:ind w:firstLineChars="0"/>
              <w:rPr>
                <w:rFonts w:hint="eastAsia"/>
              </w:rPr>
            </w:pPr>
            <w:r>
              <w:t>Use test set to estimate generalization error</w:t>
            </w:r>
          </w:p>
        </w:tc>
      </w:tr>
      <w:tr w:rsidR="0095598A" w:rsidRPr="007E04F3" w14:paraId="427E66F8" w14:textId="77777777" w:rsidTr="0095598A">
        <w:tc>
          <w:tcPr>
            <w:tcW w:w="8296" w:type="dxa"/>
          </w:tcPr>
          <w:p w14:paraId="6891F55A" w14:textId="3A2E6A3A" w:rsidR="0095598A" w:rsidRPr="007E04F3" w:rsidRDefault="00B377D6" w:rsidP="00B377D6">
            <w:pPr>
              <w:pStyle w:val="ListParagraph"/>
              <w:numPr>
                <w:ilvl w:val="0"/>
                <w:numId w:val="2"/>
              </w:numPr>
              <w:ind w:firstLineChars="0"/>
              <w:rPr>
                <w:b/>
              </w:rPr>
            </w:pPr>
            <w:r w:rsidRPr="007E04F3">
              <w:rPr>
                <w:rFonts w:hint="eastAsia"/>
                <w:b/>
              </w:rPr>
              <w:t>Diagnosing Bias vs Variance</w:t>
            </w:r>
          </w:p>
        </w:tc>
      </w:tr>
      <w:tr w:rsidR="0095598A" w14:paraId="0A87A1EC" w14:textId="77777777" w:rsidTr="0095598A">
        <w:tc>
          <w:tcPr>
            <w:tcW w:w="8296" w:type="dxa"/>
          </w:tcPr>
          <w:p w14:paraId="16206FED" w14:textId="77777777" w:rsidR="0095598A" w:rsidRPr="00F60209" w:rsidRDefault="00647C5E">
            <w:pPr>
              <w:rPr>
                <w:b/>
              </w:rPr>
            </w:pPr>
            <w:r w:rsidRPr="00F60209">
              <w:rPr>
                <w:rFonts w:hint="eastAsia"/>
                <w:b/>
              </w:rPr>
              <w:t>Bias (</w:t>
            </w:r>
            <w:r w:rsidRPr="00F60209">
              <w:rPr>
                <w:b/>
              </w:rPr>
              <w:t>underfitting</w:t>
            </w:r>
            <w:r w:rsidRPr="00F60209">
              <w:rPr>
                <w:rFonts w:hint="eastAsia"/>
                <w:b/>
              </w:rPr>
              <w:t>)</w:t>
            </w:r>
          </w:p>
          <w:p w14:paraId="25C4E56D" w14:textId="77777777" w:rsidR="00647C5E" w:rsidRDefault="00647C5E">
            <w:r>
              <w:t>cost function of training set and cross validation set are both high</w:t>
            </w:r>
          </w:p>
          <w:p w14:paraId="1A850673" w14:textId="2AC2B539" w:rsidR="00647C5E" w:rsidRPr="00F60209" w:rsidRDefault="00F60209">
            <w:pPr>
              <w:rPr>
                <w:b/>
              </w:rPr>
            </w:pPr>
            <w:r w:rsidRPr="00F60209">
              <w:rPr>
                <w:b/>
              </w:rPr>
              <w:t>Variance(</w:t>
            </w:r>
            <w:r w:rsidR="00E940C8" w:rsidRPr="00F60209">
              <w:rPr>
                <w:b/>
              </w:rPr>
              <w:t>Overfitting</w:t>
            </w:r>
            <w:r w:rsidRPr="00F60209">
              <w:rPr>
                <w:b/>
              </w:rPr>
              <w:t>)</w:t>
            </w:r>
            <w:r w:rsidR="00E940C8" w:rsidRPr="00F60209">
              <w:rPr>
                <w:b/>
              </w:rPr>
              <w:t>:</w:t>
            </w:r>
          </w:p>
          <w:p w14:paraId="052150CE" w14:textId="77777777" w:rsidR="00E940C8" w:rsidRDefault="00E940C8">
            <w:r>
              <w:t>Cost</w:t>
            </w:r>
            <w:r w:rsidR="00F60209">
              <w:t xml:space="preserve"> </w:t>
            </w:r>
            <w:r>
              <w:t>fu</w:t>
            </w:r>
            <w:r w:rsidR="00F60209">
              <w:t>n</w:t>
            </w:r>
            <w:r>
              <w:t>ction of training set is low, and cross validation set are high</w:t>
            </w:r>
          </w:p>
          <w:p w14:paraId="064119CE" w14:textId="59E8AA46" w:rsidR="00EF28BF" w:rsidRDefault="00EF28BF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4DD926D5" wp14:editId="77E51B7D">
                  <wp:extent cx="2387056" cy="212407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3383" cy="2129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598A" w:rsidRPr="004F7985" w14:paraId="21BF3290" w14:textId="77777777" w:rsidTr="0095598A">
        <w:tc>
          <w:tcPr>
            <w:tcW w:w="8296" w:type="dxa"/>
          </w:tcPr>
          <w:p w14:paraId="105B830D" w14:textId="0839FE13" w:rsidR="0095598A" w:rsidRPr="004F7985" w:rsidRDefault="00984B31" w:rsidP="00984B31">
            <w:pPr>
              <w:pStyle w:val="ListParagraph"/>
              <w:numPr>
                <w:ilvl w:val="0"/>
                <w:numId w:val="2"/>
              </w:numPr>
              <w:ind w:firstLineChars="0"/>
              <w:rPr>
                <w:rFonts w:hint="eastAsia"/>
                <w:b/>
              </w:rPr>
            </w:pPr>
            <w:r w:rsidRPr="004F7985">
              <w:rPr>
                <w:rFonts w:hint="eastAsia"/>
                <w:b/>
              </w:rPr>
              <w:t xml:space="preserve">Selecting </w:t>
            </w:r>
            <w:r w:rsidRPr="004F7985">
              <w:rPr>
                <w:b/>
              </w:rPr>
              <w:t>la</w:t>
            </w:r>
            <w:r w:rsidR="00985C84" w:rsidRPr="004F7985">
              <w:rPr>
                <w:b/>
              </w:rPr>
              <w:t>m</w:t>
            </w:r>
            <w:r w:rsidRPr="004F7985">
              <w:rPr>
                <w:b/>
              </w:rPr>
              <w:t>bda</w:t>
            </w:r>
          </w:p>
        </w:tc>
      </w:tr>
      <w:tr w:rsidR="0095598A" w14:paraId="02288472" w14:textId="77777777" w:rsidTr="0095598A">
        <w:tc>
          <w:tcPr>
            <w:tcW w:w="8296" w:type="dxa"/>
          </w:tcPr>
          <w:p w14:paraId="3F037190" w14:textId="366457AA" w:rsidR="0095598A" w:rsidRDefault="00985C84">
            <w:r>
              <w:t xml:space="preserve">Compute theta with different lambda, </w:t>
            </w:r>
            <w:r w:rsidR="007002A2">
              <w:t xml:space="preserve">min </w:t>
            </w:r>
            <w:r w:rsidR="00E64A11">
              <w:t>J (</w:t>
            </w:r>
            <w:r w:rsidR="003B2D14">
              <w:t>cv</w:t>
            </w:r>
            <w:r w:rsidR="00E64A11">
              <w:t xml:space="preserve">) is </w:t>
            </w:r>
            <w:r w:rsidR="007002A2">
              <w:t>the right lambda</w:t>
            </w:r>
          </w:p>
        </w:tc>
      </w:tr>
      <w:tr w:rsidR="00A42059" w:rsidRPr="004F7985" w14:paraId="6C1624EC" w14:textId="77777777" w:rsidTr="0095598A">
        <w:tc>
          <w:tcPr>
            <w:tcW w:w="8296" w:type="dxa"/>
          </w:tcPr>
          <w:p w14:paraId="35C545DE" w14:textId="7400B91C" w:rsidR="00A42059" w:rsidRPr="004F7985" w:rsidRDefault="00A42059" w:rsidP="00A42059">
            <w:pPr>
              <w:pStyle w:val="ListParagraph"/>
              <w:numPr>
                <w:ilvl w:val="0"/>
                <w:numId w:val="2"/>
              </w:numPr>
              <w:ind w:firstLineChars="0"/>
              <w:rPr>
                <w:rFonts w:hint="eastAsia"/>
                <w:b/>
              </w:rPr>
            </w:pPr>
            <w:r w:rsidRPr="004F7985">
              <w:rPr>
                <w:rFonts w:hint="eastAsia"/>
                <w:b/>
              </w:rPr>
              <w:t>Learning curves</w:t>
            </w:r>
          </w:p>
        </w:tc>
      </w:tr>
      <w:tr w:rsidR="00A42059" w14:paraId="548F5485" w14:textId="77777777" w:rsidTr="0095598A">
        <w:tc>
          <w:tcPr>
            <w:tcW w:w="8296" w:type="dxa"/>
          </w:tcPr>
          <w:p w14:paraId="3CF393D8" w14:textId="77777777" w:rsidR="00A42059" w:rsidRDefault="002650D8">
            <w:r>
              <w:t>W</w:t>
            </w:r>
            <w:r>
              <w:rPr>
                <w:rFonts w:hint="eastAsia"/>
              </w:rPr>
              <w:t xml:space="preserve">hen </w:t>
            </w:r>
            <w:r>
              <w:t>train</w:t>
            </w:r>
            <w:r w:rsidR="005C3457">
              <w:t>ing set size is small, the J(train)</w:t>
            </w:r>
            <w:r>
              <w:t xml:space="preserve"> is small</w:t>
            </w:r>
            <w:r w:rsidR="005C3457">
              <w:t>, J(cv/test) is large</w:t>
            </w:r>
          </w:p>
          <w:p w14:paraId="5765CEB1" w14:textId="77777777" w:rsidR="008A02E4" w:rsidRDefault="008A02E4">
            <w:r>
              <w:t>Underfitting;</w:t>
            </w:r>
          </w:p>
          <w:p w14:paraId="5D223955" w14:textId="7A9AB0DD" w:rsidR="008A02E4" w:rsidRDefault="003F6E8B">
            <w:r>
              <w:rPr>
                <w:noProof/>
              </w:rPr>
              <w:lastRenderedPageBreak/>
              <w:drawing>
                <wp:inline distT="0" distB="0" distL="0" distR="0" wp14:anchorId="781DBA66" wp14:editId="74668E6C">
                  <wp:extent cx="1968190" cy="1143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5298" cy="1147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7FF76A" w14:textId="234C50A5" w:rsidR="002151EB" w:rsidRDefault="002151EB">
            <w:pPr>
              <w:rPr>
                <w:rFonts w:hint="eastAsia"/>
              </w:rPr>
            </w:pPr>
            <w:r>
              <w:t>Add data is not likely to help</w:t>
            </w:r>
          </w:p>
          <w:p w14:paraId="5CA80114" w14:textId="77777777" w:rsidR="003F6E8B" w:rsidRDefault="00932C18">
            <w:pPr>
              <w:rPr>
                <w:rFonts w:hint="eastAsia"/>
              </w:rPr>
            </w:pPr>
            <w:r>
              <w:rPr>
                <w:rFonts w:hint="eastAsia"/>
              </w:rPr>
              <w:t>Overfitting</w:t>
            </w:r>
          </w:p>
          <w:p w14:paraId="57EA8166" w14:textId="77777777" w:rsidR="00932C18" w:rsidRDefault="00C67305">
            <w:r>
              <w:rPr>
                <w:noProof/>
              </w:rPr>
              <w:drawing>
                <wp:inline distT="0" distB="0" distL="0" distR="0" wp14:anchorId="357403C3" wp14:editId="0F430B1A">
                  <wp:extent cx="1962150" cy="137546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4826" cy="1377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985205" w14:textId="42C17E2C" w:rsidR="008F7415" w:rsidRPr="004F56E9" w:rsidRDefault="00E06AFE">
            <w:pPr>
              <w:rPr>
                <w:rFonts w:hint="eastAsia"/>
              </w:rPr>
            </w:pPr>
            <w:r>
              <w:t>A</w:t>
            </w:r>
            <w:r>
              <w:rPr>
                <w:rFonts w:hint="eastAsia"/>
              </w:rPr>
              <w:t xml:space="preserve">dding </w:t>
            </w:r>
            <w:r>
              <w:t>data is likely to help</w:t>
            </w:r>
          </w:p>
        </w:tc>
      </w:tr>
      <w:tr w:rsidR="00A42059" w:rsidRPr="004F7985" w14:paraId="2CC151C8" w14:textId="77777777" w:rsidTr="0095598A">
        <w:tc>
          <w:tcPr>
            <w:tcW w:w="8296" w:type="dxa"/>
          </w:tcPr>
          <w:p w14:paraId="76BC316E" w14:textId="58A64B79" w:rsidR="00A42059" w:rsidRPr="004F7985" w:rsidRDefault="004F56E9">
            <w:pPr>
              <w:rPr>
                <w:rFonts w:hint="eastAsia"/>
                <w:b/>
              </w:rPr>
            </w:pPr>
            <w:r w:rsidRPr="004F7985">
              <w:rPr>
                <w:rFonts w:hint="eastAsia"/>
                <w:b/>
              </w:rPr>
              <w:lastRenderedPageBreak/>
              <w:t>Revise options</w:t>
            </w:r>
          </w:p>
        </w:tc>
      </w:tr>
      <w:tr w:rsidR="00A42059" w14:paraId="6B61EC6C" w14:textId="77777777" w:rsidTr="0095598A">
        <w:tc>
          <w:tcPr>
            <w:tcW w:w="8296" w:type="dxa"/>
          </w:tcPr>
          <w:p w14:paraId="5D78E55B" w14:textId="1F225275" w:rsidR="00A42059" w:rsidRDefault="002B3893" w:rsidP="002B3893">
            <w:pPr>
              <w:pStyle w:val="ListParagraph"/>
              <w:numPr>
                <w:ilvl w:val="0"/>
                <w:numId w:val="3"/>
              </w:numPr>
              <w:ind w:firstLineChars="0"/>
            </w:pPr>
            <w:r>
              <w:rPr>
                <w:rFonts w:hint="eastAsia"/>
              </w:rPr>
              <w:t>Getting more training examples</w:t>
            </w:r>
          </w:p>
          <w:p w14:paraId="246C673A" w14:textId="2C19D645" w:rsidR="006C63F6" w:rsidRDefault="006C63F6" w:rsidP="006C63F6">
            <w:pPr>
              <w:pStyle w:val="ListParagraph"/>
              <w:ind w:left="360" w:firstLineChars="0" w:firstLine="0"/>
              <w:rPr>
                <w:rFonts w:hint="eastAsia"/>
              </w:rPr>
            </w:pPr>
            <w:r>
              <w:t>Fix overfitting</w:t>
            </w:r>
          </w:p>
          <w:p w14:paraId="5903E93D" w14:textId="763DE7EF" w:rsidR="002B3893" w:rsidRDefault="00E77DF1" w:rsidP="002B3893">
            <w:pPr>
              <w:pStyle w:val="ListParagraph"/>
              <w:numPr>
                <w:ilvl w:val="0"/>
                <w:numId w:val="3"/>
              </w:numPr>
              <w:ind w:firstLineChars="0"/>
            </w:pPr>
            <w:r>
              <w:t>Try smaller set s of features</w:t>
            </w:r>
          </w:p>
          <w:p w14:paraId="3FF7B7FB" w14:textId="49AFA8CA" w:rsidR="006C63F6" w:rsidRDefault="006C63F6" w:rsidP="006C63F6">
            <w:pPr>
              <w:pStyle w:val="ListParagraph"/>
              <w:ind w:left="360" w:firstLineChars="0" w:firstLine="0"/>
            </w:pPr>
            <w:r>
              <w:t xml:space="preserve">Fix </w:t>
            </w:r>
            <w:r>
              <w:t>overfitting</w:t>
            </w:r>
          </w:p>
          <w:p w14:paraId="5240D376" w14:textId="7E72AAA9" w:rsidR="00E77DF1" w:rsidRDefault="00E77DF1" w:rsidP="002B3893">
            <w:pPr>
              <w:pStyle w:val="ListParagraph"/>
              <w:numPr>
                <w:ilvl w:val="0"/>
                <w:numId w:val="3"/>
              </w:numPr>
              <w:ind w:firstLineChars="0"/>
            </w:pPr>
            <w:r>
              <w:t>Try getting additional features</w:t>
            </w:r>
          </w:p>
          <w:p w14:paraId="100A00C5" w14:textId="47D4067A" w:rsidR="006C63F6" w:rsidRDefault="006C63F6" w:rsidP="006C63F6">
            <w:pPr>
              <w:pStyle w:val="ListParagraph"/>
              <w:ind w:left="360" w:firstLineChars="0" w:firstLine="0"/>
            </w:pPr>
            <w:r>
              <w:t>Fix underfitting</w:t>
            </w:r>
          </w:p>
          <w:p w14:paraId="370F03C1" w14:textId="15160AD9" w:rsidR="00E77DF1" w:rsidRDefault="00E77DF1" w:rsidP="002B3893">
            <w:pPr>
              <w:pStyle w:val="ListParagraph"/>
              <w:numPr>
                <w:ilvl w:val="0"/>
                <w:numId w:val="3"/>
              </w:numPr>
              <w:ind w:firstLineChars="0"/>
            </w:pPr>
            <w:r>
              <w:t>Try adding polynomial features</w:t>
            </w:r>
          </w:p>
          <w:p w14:paraId="09AAF3B6" w14:textId="5B5DF7CE" w:rsidR="005F2860" w:rsidRDefault="005F2860" w:rsidP="005F2860">
            <w:pPr>
              <w:pStyle w:val="ListParagraph"/>
              <w:ind w:left="360" w:firstLineChars="0" w:firstLine="0"/>
            </w:pPr>
            <w:r>
              <w:t>Fix underfitting</w:t>
            </w:r>
          </w:p>
          <w:p w14:paraId="2750047C" w14:textId="3EF8733A" w:rsidR="00E77DF1" w:rsidRDefault="00E77DF1" w:rsidP="002B3893">
            <w:pPr>
              <w:pStyle w:val="ListParagraph"/>
              <w:numPr>
                <w:ilvl w:val="0"/>
                <w:numId w:val="3"/>
              </w:numPr>
              <w:ind w:firstLineChars="0"/>
            </w:pPr>
            <w:r>
              <w:t>Try decreasing lambda</w:t>
            </w:r>
          </w:p>
          <w:p w14:paraId="5C69464B" w14:textId="5DCA9EF6" w:rsidR="005F2860" w:rsidRDefault="005F2860" w:rsidP="005F2860">
            <w:pPr>
              <w:pStyle w:val="ListParagraph"/>
              <w:ind w:left="360" w:firstLineChars="0" w:firstLine="0"/>
            </w:pPr>
            <w:r>
              <w:t>Fix underfitting</w:t>
            </w:r>
          </w:p>
          <w:p w14:paraId="7A6C0787" w14:textId="77777777" w:rsidR="00E77DF1" w:rsidRDefault="00E77DF1" w:rsidP="002B3893">
            <w:pPr>
              <w:pStyle w:val="ListParagraph"/>
              <w:numPr>
                <w:ilvl w:val="0"/>
                <w:numId w:val="3"/>
              </w:numPr>
              <w:ind w:firstLineChars="0"/>
            </w:pPr>
            <w:r>
              <w:t>Try increasing lambda</w:t>
            </w:r>
          </w:p>
          <w:p w14:paraId="59D8C09B" w14:textId="0CD1CD4C" w:rsidR="005F2860" w:rsidRDefault="005F2860" w:rsidP="005F2860">
            <w:pPr>
              <w:pStyle w:val="ListParagraph"/>
              <w:ind w:left="360" w:firstLineChars="0" w:firstLine="0"/>
            </w:pPr>
            <w:r>
              <w:t>Fix overfitting</w:t>
            </w:r>
          </w:p>
        </w:tc>
      </w:tr>
      <w:tr w:rsidR="00A42059" w:rsidRPr="009E638F" w14:paraId="05F0879F" w14:textId="77777777" w:rsidTr="0095598A">
        <w:tc>
          <w:tcPr>
            <w:tcW w:w="8296" w:type="dxa"/>
          </w:tcPr>
          <w:p w14:paraId="3FB10A9A" w14:textId="38CA53CE" w:rsidR="00A42059" w:rsidRPr="009E638F" w:rsidRDefault="00041A55">
            <w:pPr>
              <w:rPr>
                <w:rFonts w:hint="eastAsia"/>
                <w:b/>
              </w:rPr>
            </w:pPr>
            <w:bookmarkStart w:id="0" w:name="_GoBack"/>
            <w:r w:rsidRPr="009E638F">
              <w:rPr>
                <w:rFonts w:hint="eastAsia"/>
                <w:b/>
              </w:rPr>
              <w:t>Neural networks and overfitting</w:t>
            </w:r>
          </w:p>
        </w:tc>
      </w:tr>
      <w:bookmarkEnd w:id="0"/>
      <w:tr w:rsidR="00A42059" w14:paraId="09E6502A" w14:textId="77777777" w:rsidTr="0095598A">
        <w:tc>
          <w:tcPr>
            <w:tcW w:w="8296" w:type="dxa"/>
          </w:tcPr>
          <w:p w14:paraId="5E40213B" w14:textId="6F76A918" w:rsidR="00A42059" w:rsidRDefault="00F23031">
            <w:r>
              <w:t>S</w:t>
            </w:r>
            <w:r>
              <w:rPr>
                <w:rFonts w:hint="eastAsia"/>
              </w:rPr>
              <w:t xml:space="preserve">mall </w:t>
            </w:r>
            <w:r w:rsidR="00C36A0B">
              <w:t>#</w:t>
            </w:r>
            <w:r>
              <w:t>hidden layer = underfitting</w:t>
            </w:r>
          </w:p>
          <w:p w14:paraId="5484E8DD" w14:textId="44FCD94B" w:rsidR="00F23031" w:rsidRDefault="00F23031">
            <w:r>
              <w:t>High #hidden layer = overfitting</w:t>
            </w:r>
          </w:p>
        </w:tc>
      </w:tr>
    </w:tbl>
    <w:p w14:paraId="7A970868" w14:textId="77777777" w:rsidR="00D44659" w:rsidRDefault="00D44659"/>
    <w:sectPr w:rsidR="00D4465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5750A7"/>
    <w:multiLevelType w:val="hybridMultilevel"/>
    <w:tmpl w:val="72442F52"/>
    <w:lvl w:ilvl="0" w:tplc="1AA6A4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FA75B9E"/>
    <w:multiLevelType w:val="hybridMultilevel"/>
    <w:tmpl w:val="778EDFDE"/>
    <w:lvl w:ilvl="0" w:tplc="BF8ABC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1456E97"/>
    <w:multiLevelType w:val="hybridMultilevel"/>
    <w:tmpl w:val="C714C0A0"/>
    <w:lvl w:ilvl="0" w:tplc="751C44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NTM2NTE1MDGyNDdQ0lEKTi0uzszPAykwrAUAfCRKdywAAAA="/>
  </w:docVars>
  <w:rsids>
    <w:rsidRoot w:val="00A65D77"/>
    <w:rsid w:val="00041A55"/>
    <w:rsid w:val="0012131B"/>
    <w:rsid w:val="00211309"/>
    <w:rsid w:val="002151EB"/>
    <w:rsid w:val="00230D1F"/>
    <w:rsid w:val="002650D8"/>
    <w:rsid w:val="002B3893"/>
    <w:rsid w:val="003B2D14"/>
    <w:rsid w:val="003D2EDD"/>
    <w:rsid w:val="003F6E8B"/>
    <w:rsid w:val="004906A8"/>
    <w:rsid w:val="00490FE1"/>
    <w:rsid w:val="004F56E9"/>
    <w:rsid w:val="004F7985"/>
    <w:rsid w:val="005C3457"/>
    <w:rsid w:val="005F2860"/>
    <w:rsid w:val="00647C5E"/>
    <w:rsid w:val="006C63F6"/>
    <w:rsid w:val="006F7AF7"/>
    <w:rsid w:val="007002A2"/>
    <w:rsid w:val="007C4341"/>
    <w:rsid w:val="007E04F3"/>
    <w:rsid w:val="008A02E4"/>
    <w:rsid w:val="008F7415"/>
    <w:rsid w:val="00932C18"/>
    <w:rsid w:val="0095598A"/>
    <w:rsid w:val="00984B31"/>
    <w:rsid w:val="00985C84"/>
    <w:rsid w:val="00996F7A"/>
    <w:rsid w:val="009E638F"/>
    <w:rsid w:val="00A42059"/>
    <w:rsid w:val="00A65D77"/>
    <w:rsid w:val="00B377D6"/>
    <w:rsid w:val="00BB7FEE"/>
    <w:rsid w:val="00BE3B68"/>
    <w:rsid w:val="00C15773"/>
    <w:rsid w:val="00C36A0B"/>
    <w:rsid w:val="00C67305"/>
    <w:rsid w:val="00D44659"/>
    <w:rsid w:val="00E06AFE"/>
    <w:rsid w:val="00E64A11"/>
    <w:rsid w:val="00E77DF1"/>
    <w:rsid w:val="00E940C8"/>
    <w:rsid w:val="00EF28BF"/>
    <w:rsid w:val="00F23031"/>
    <w:rsid w:val="00F60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DF365"/>
  <w15:chartTrackingRefBased/>
  <w15:docId w15:val="{908659C5-7757-42EE-A6D4-EF33BAF06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59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06A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42</cp:revision>
  <dcterms:created xsi:type="dcterms:W3CDTF">2018-08-29T22:45:00Z</dcterms:created>
  <dcterms:modified xsi:type="dcterms:W3CDTF">2018-08-30T02:05:00Z</dcterms:modified>
</cp:coreProperties>
</file>